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48D1B" w14:textId="6CB1E5CF" w:rsidR="00837871" w:rsidRPr="00764435" w:rsidRDefault="007105DB" w:rsidP="006F38B8">
      <w:pPr>
        <w:jc w:val="center"/>
        <w:rPr>
          <w:sz w:val="28"/>
          <w:szCs w:val="28"/>
        </w:rPr>
      </w:pPr>
      <w:r w:rsidRPr="00764435">
        <w:rPr>
          <w:sz w:val="28"/>
          <w:szCs w:val="28"/>
        </w:rPr>
        <w:t xml:space="preserve">S&amp;D </w:t>
      </w:r>
      <w:r w:rsidR="00764435" w:rsidRPr="00764435">
        <w:rPr>
          <w:sz w:val="28"/>
          <w:szCs w:val="28"/>
        </w:rPr>
        <w:t>Recruiting and Marketing Specialist</w:t>
      </w:r>
    </w:p>
    <w:p w14:paraId="66B924B0" w14:textId="61DE7CA1" w:rsidR="002C4E08" w:rsidRDefault="00FD3EAE" w:rsidP="007105DB">
      <w:r>
        <w:t>Do you have a</w:t>
      </w:r>
      <w:r w:rsidR="00F26274">
        <w:t xml:space="preserve"> proven</w:t>
      </w:r>
      <w:r>
        <w:t xml:space="preserve"> eye for talent? </w:t>
      </w:r>
      <w:r w:rsidR="00F26274">
        <w:t xml:space="preserve"> Are you all about results and can</w:t>
      </w:r>
      <w:r w:rsidR="005B4343">
        <w:t xml:space="preserve"> recognize and</w:t>
      </w:r>
      <w:r w:rsidR="00F26274">
        <w:t xml:space="preserve"> inspire the same in others?</w:t>
      </w:r>
    </w:p>
    <w:p w14:paraId="4943DE3D" w14:textId="1781C511" w:rsidR="00F26274" w:rsidRDefault="00F26274" w:rsidP="007105DB">
      <w:r>
        <w:t>Does this sound like you? If so, we would love to talk to you!</w:t>
      </w:r>
    </w:p>
    <w:p w14:paraId="6871C94E" w14:textId="6CD09EA6" w:rsidR="00F26274" w:rsidRDefault="00D63702" w:rsidP="007105DB">
      <w:r>
        <w:t>S &amp; D Plumbing is looking for the right partner to fill a recruiting and marketing role. In this unique role you would search for and attract talent</w:t>
      </w:r>
      <w:r w:rsidR="00175A2C">
        <w:t xml:space="preserve"> through </w:t>
      </w:r>
      <w:r>
        <w:t xml:space="preserve">full cycle recruiting that would </w:t>
      </w:r>
      <w:r w:rsidR="005B4343">
        <w:t xml:space="preserve">include </w:t>
      </w:r>
      <w:r>
        <w:t>crafting job ads, interviewing, onboarding</w:t>
      </w:r>
      <w:r w:rsidR="00BD09DC">
        <w:t xml:space="preserve">, attending job fairs, </w:t>
      </w:r>
      <w:r>
        <w:t xml:space="preserve">and everything in between. These duties would comprise 80% of your role. The other 20% would focus on marketing. This would include photo and video production, managing marketing contacts, </w:t>
      </w:r>
      <w:r w:rsidR="00BD09DC">
        <w:t xml:space="preserve">and </w:t>
      </w:r>
      <w:r>
        <w:t>social media</w:t>
      </w:r>
      <w:r w:rsidR="00BD09DC">
        <w:t xml:space="preserve"> content creation</w:t>
      </w:r>
      <w:r>
        <w:t>. This is the perfect role for someone that loves to tap into their creative juices</w:t>
      </w:r>
      <w:r w:rsidR="00020416">
        <w:t xml:space="preserve"> while staying organized and focused!</w:t>
      </w:r>
    </w:p>
    <w:p w14:paraId="75A7B995" w14:textId="1A633F2B" w:rsidR="00E9005F" w:rsidRDefault="00E9005F" w:rsidP="007105DB">
      <w:r>
        <w:t xml:space="preserve">What do we offer? At S &amp; D Plumbing, you will be joining a dynamic team environment where </w:t>
      </w:r>
      <w:r w:rsidR="006F38B8">
        <w:t>we focus on providing a world-class experience</w:t>
      </w:r>
      <w:r>
        <w:t xml:space="preserve">. We hold one another accountable to our core values and adhere to the G.W.C. mindset (Get it, </w:t>
      </w:r>
      <w:proofErr w:type="gramStart"/>
      <w:r>
        <w:t>Want</w:t>
      </w:r>
      <w:proofErr w:type="gramEnd"/>
      <w:r>
        <w:t xml:space="preserve"> it, Capacity to Do it!). </w:t>
      </w:r>
      <w:r w:rsidR="002A4440">
        <w:t xml:space="preserve">Family-owned and operated since 1980, we are passionate about creating an environment where you can </w:t>
      </w:r>
      <w:r w:rsidR="00764435">
        <w:t xml:space="preserve">succeed and find true job satisfaction.  </w:t>
      </w:r>
    </w:p>
    <w:p w14:paraId="7AD616FA" w14:textId="3BC39183" w:rsidR="002A4440" w:rsidRPr="00BD09DC" w:rsidRDefault="002A4440" w:rsidP="007105DB">
      <w:pPr>
        <w:rPr>
          <w:color w:val="000000" w:themeColor="text1"/>
        </w:rPr>
      </w:pPr>
      <w:r w:rsidRPr="00BD09DC">
        <w:rPr>
          <w:color w:val="000000" w:themeColor="text1"/>
        </w:rPr>
        <w:t>Benefits:</w:t>
      </w:r>
    </w:p>
    <w:p w14:paraId="58B215C6" w14:textId="42FA2CD7" w:rsidR="00BD09DC" w:rsidRPr="00BD09DC" w:rsidRDefault="00BD09DC" w:rsidP="007105DB">
      <w:pPr>
        <w:rPr>
          <w:color w:val="000000" w:themeColor="text1"/>
        </w:rPr>
      </w:pPr>
      <w:r w:rsidRPr="00BD09DC">
        <w:rPr>
          <w:rFonts w:ascii="Calibri" w:hAnsi="Calibri" w:cs="Calibri"/>
          <w:color w:val="000000" w:themeColor="text1"/>
        </w:rPr>
        <w:t>• Insurance for employee (health, dental, vision with additional cost for family members)</w:t>
      </w:r>
      <w:r w:rsidRPr="00BD09DC">
        <w:rPr>
          <w:rFonts w:ascii="Calibri" w:hAnsi="Calibri" w:cs="Calibri"/>
          <w:color w:val="000000" w:themeColor="text1"/>
        </w:rPr>
        <w:br/>
        <w:t>• Monthly bonus opportunity</w:t>
      </w:r>
      <w:r w:rsidRPr="00BD09DC">
        <w:rPr>
          <w:rFonts w:ascii="Calibri" w:hAnsi="Calibri" w:cs="Calibri"/>
          <w:color w:val="000000" w:themeColor="text1"/>
        </w:rPr>
        <w:br/>
        <w:t>• Monthly gym membership allowance</w:t>
      </w:r>
      <w:r w:rsidRPr="00BD09DC">
        <w:rPr>
          <w:rFonts w:ascii="Calibri" w:hAnsi="Calibri" w:cs="Calibri"/>
          <w:color w:val="000000" w:themeColor="text1"/>
        </w:rPr>
        <w:br/>
        <w:t xml:space="preserve">• Ongoing leadership and occupational training </w:t>
      </w:r>
      <w:r w:rsidRPr="00BD09DC">
        <w:rPr>
          <w:rFonts w:ascii="Calibri" w:hAnsi="Calibri" w:cs="Calibri"/>
          <w:color w:val="000000" w:themeColor="text1"/>
        </w:rPr>
        <w:br/>
        <w:t>• Quarterly company events—fishing, camping, pool party, baseball games, etc.</w:t>
      </w:r>
    </w:p>
    <w:p w14:paraId="412E7330" w14:textId="1296FAC4" w:rsidR="00764435" w:rsidRDefault="00764435" w:rsidP="007105DB">
      <w:r>
        <w:t>Schedule:</w:t>
      </w:r>
    </w:p>
    <w:p w14:paraId="451EEFB1" w14:textId="5C140A50" w:rsidR="00BD09DC" w:rsidRDefault="00BD09DC" w:rsidP="007105DB">
      <w:r w:rsidRPr="00BD09DC">
        <w:rPr>
          <w:rFonts w:ascii="Calibri" w:hAnsi="Calibri" w:cs="Calibri"/>
          <w:color w:val="000000" w:themeColor="text1"/>
        </w:rPr>
        <w:t xml:space="preserve">• </w:t>
      </w:r>
      <w:r>
        <w:rPr>
          <w:rFonts w:ascii="Calibri" w:hAnsi="Calibri" w:cs="Calibri"/>
          <w:color w:val="000000" w:themeColor="text1"/>
        </w:rPr>
        <w:t>Full-Time, Flexible (To Be Determined)</w:t>
      </w:r>
    </w:p>
    <w:p w14:paraId="1DB4270E" w14:textId="7BA8EE4A" w:rsidR="00764435" w:rsidRDefault="00BD09DC" w:rsidP="007105DB">
      <w:r>
        <w:t xml:space="preserve">Required </w:t>
      </w:r>
      <w:r w:rsidR="00764435">
        <w:t>Experience:</w:t>
      </w:r>
    </w:p>
    <w:p w14:paraId="5044EEB8" w14:textId="2C47E34C" w:rsidR="00BD09DC" w:rsidRDefault="00BD09DC" w:rsidP="00BD09DC">
      <w:pPr>
        <w:spacing w:after="0" w:line="240" w:lineRule="auto"/>
        <w:rPr>
          <w:rFonts w:ascii="Calibri" w:hAnsi="Calibri" w:cs="Calibri"/>
          <w:color w:val="000000" w:themeColor="text1"/>
        </w:rPr>
      </w:pPr>
      <w:r w:rsidRPr="00BD09DC">
        <w:rPr>
          <w:rFonts w:ascii="Calibri" w:hAnsi="Calibri" w:cs="Calibri"/>
          <w:color w:val="000000" w:themeColor="text1"/>
        </w:rPr>
        <w:t xml:space="preserve">• </w:t>
      </w:r>
      <w:r>
        <w:rPr>
          <w:rFonts w:ascii="Calibri" w:hAnsi="Calibri" w:cs="Calibri"/>
          <w:color w:val="000000" w:themeColor="text1"/>
        </w:rPr>
        <w:t>2 years in HR/Recruiting</w:t>
      </w:r>
    </w:p>
    <w:p w14:paraId="725BE13E" w14:textId="77777777" w:rsidR="00BD09DC" w:rsidRPr="00BD09DC" w:rsidRDefault="00BD09DC" w:rsidP="00BD09DC">
      <w:pPr>
        <w:spacing w:after="0" w:line="240" w:lineRule="auto"/>
        <w:rPr>
          <w:rFonts w:ascii="Calibri" w:hAnsi="Calibri" w:cs="Calibri"/>
          <w:color w:val="000000" w:themeColor="text1"/>
        </w:rPr>
      </w:pPr>
    </w:p>
    <w:p w14:paraId="3102BDD8" w14:textId="4E4C768A" w:rsidR="002A4440" w:rsidRPr="00BD09DC" w:rsidRDefault="002A4440" w:rsidP="007105DB">
      <w:pPr>
        <w:rPr>
          <w:color w:val="FF0000"/>
        </w:rPr>
      </w:pPr>
      <w:r>
        <w:rPr>
          <w:color w:val="FF0000"/>
        </w:rPr>
        <w:t>Also, if there are any required tests such as typing, please let me know</w:t>
      </w:r>
      <w:r w:rsidR="00601AEF" w:rsidRPr="00601AEF">
        <w:rPr>
          <w:color w:val="000000" w:themeColor="text1"/>
        </w:rPr>
        <w:t xml:space="preserve"> No required tests</w:t>
      </w:r>
    </w:p>
    <w:p w14:paraId="03BFCFD6" w14:textId="6EA2A0AD" w:rsidR="00020416" w:rsidRDefault="00020416" w:rsidP="007105DB">
      <w:r>
        <w:t xml:space="preserve">Recruiting </w:t>
      </w:r>
      <w:r w:rsidR="00601AEF">
        <w:t>Responsibilities</w:t>
      </w:r>
      <w:r>
        <w:t>:</w:t>
      </w:r>
    </w:p>
    <w:p w14:paraId="2DA664EF" w14:textId="0B952C8A" w:rsidR="00020416" w:rsidRDefault="00020416" w:rsidP="00020416">
      <w:pPr>
        <w:pStyle w:val="ListParagraph"/>
        <w:numPr>
          <w:ilvl w:val="0"/>
          <w:numId w:val="4"/>
        </w:numPr>
      </w:pPr>
      <w:r>
        <w:t xml:space="preserve">Managing the full-cycle recruiting process </w:t>
      </w:r>
      <w:r w:rsidR="00601AEF">
        <w:t xml:space="preserve">(will train) </w:t>
      </w:r>
    </w:p>
    <w:p w14:paraId="786848B6" w14:textId="43CFFAE4" w:rsidR="00020416" w:rsidRDefault="00020416" w:rsidP="00020416">
      <w:pPr>
        <w:pStyle w:val="ListParagraph"/>
        <w:numPr>
          <w:ilvl w:val="0"/>
          <w:numId w:val="4"/>
        </w:numPr>
      </w:pPr>
      <w:r>
        <w:t>Creating job ads that attract top talent in the plumbing industry</w:t>
      </w:r>
    </w:p>
    <w:p w14:paraId="1CD8D41F" w14:textId="645E57FD" w:rsidR="00020416" w:rsidRDefault="00020416" w:rsidP="00020416">
      <w:pPr>
        <w:pStyle w:val="ListParagraph"/>
        <w:numPr>
          <w:ilvl w:val="0"/>
          <w:numId w:val="4"/>
        </w:numPr>
      </w:pPr>
      <w:r>
        <w:t>Onboarding and orienting new staff</w:t>
      </w:r>
      <w:r w:rsidR="00601AEF">
        <w:t xml:space="preserve"> (will train)</w:t>
      </w:r>
    </w:p>
    <w:p w14:paraId="54543460" w14:textId="7E4EE5C7" w:rsidR="00020416" w:rsidRDefault="00020416" w:rsidP="00020416">
      <w:pPr>
        <w:pStyle w:val="ListParagraph"/>
        <w:numPr>
          <w:ilvl w:val="0"/>
          <w:numId w:val="4"/>
        </w:numPr>
      </w:pPr>
      <w:r>
        <w:t xml:space="preserve">Managing </w:t>
      </w:r>
      <w:r w:rsidR="000919C5">
        <w:t>and planning job fairs</w:t>
      </w:r>
    </w:p>
    <w:p w14:paraId="1BF97C83" w14:textId="367CD921" w:rsidR="00020416" w:rsidRDefault="00020416" w:rsidP="00020416">
      <w:pPr>
        <w:pStyle w:val="ListParagraph"/>
        <w:numPr>
          <w:ilvl w:val="0"/>
          <w:numId w:val="4"/>
        </w:numPr>
      </w:pPr>
      <w:r>
        <w:t xml:space="preserve">Administering and interpreting </w:t>
      </w:r>
      <w:r w:rsidR="00601AEF">
        <w:t xml:space="preserve">Outmatch and </w:t>
      </w:r>
      <w:r>
        <w:t>DISC</w:t>
      </w:r>
      <w:r w:rsidR="00601AEF">
        <w:t xml:space="preserve"> </w:t>
      </w:r>
      <w:r>
        <w:t>assessment</w:t>
      </w:r>
      <w:r w:rsidR="00B35341">
        <w:t>s</w:t>
      </w:r>
    </w:p>
    <w:p w14:paraId="72A6D56F" w14:textId="37143F56" w:rsidR="00020416" w:rsidRDefault="00020416" w:rsidP="00020416">
      <w:pPr>
        <w:pStyle w:val="ListParagraph"/>
        <w:numPr>
          <w:ilvl w:val="0"/>
          <w:numId w:val="4"/>
        </w:numPr>
      </w:pPr>
      <w:r>
        <w:t xml:space="preserve">Execute effective </w:t>
      </w:r>
      <w:r w:rsidR="000919C5">
        <w:t xml:space="preserve">candidate </w:t>
      </w:r>
      <w:r>
        <w:t>interviews</w:t>
      </w:r>
    </w:p>
    <w:p w14:paraId="1ECE9EBC" w14:textId="75D736DB" w:rsidR="000919C5" w:rsidRDefault="00B35341" w:rsidP="00020416">
      <w:pPr>
        <w:pStyle w:val="ListParagraph"/>
        <w:numPr>
          <w:ilvl w:val="0"/>
          <w:numId w:val="4"/>
        </w:numPr>
      </w:pPr>
      <w:r>
        <w:t>Complete p</w:t>
      </w:r>
      <w:r w:rsidR="000919C5">
        <w:t xml:space="preserve">ost-hire interviews, including three-week, </w:t>
      </w:r>
      <w:r w:rsidR="00E9005F">
        <w:t>nine</w:t>
      </w:r>
      <w:r w:rsidR="000919C5">
        <w:t>-week, and 90-day check-ins</w:t>
      </w:r>
    </w:p>
    <w:p w14:paraId="4A22DFFC" w14:textId="6E6B47BD" w:rsidR="000919C5" w:rsidRDefault="000919C5" w:rsidP="00020416">
      <w:pPr>
        <w:pStyle w:val="ListParagraph"/>
        <w:numPr>
          <w:ilvl w:val="0"/>
          <w:numId w:val="4"/>
        </w:numPr>
      </w:pPr>
      <w:r>
        <w:t>Manage recruiting and HR files for accuracy and completion</w:t>
      </w:r>
    </w:p>
    <w:p w14:paraId="24ABFF5E" w14:textId="47129C5B" w:rsidR="000919C5" w:rsidRDefault="00175A2C" w:rsidP="00020416">
      <w:pPr>
        <w:pStyle w:val="ListParagraph"/>
        <w:numPr>
          <w:ilvl w:val="0"/>
          <w:numId w:val="4"/>
        </w:numPr>
      </w:pPr>
      <w:r>
        <w:t>Manage</w:t>
      </w:r>
      <w:r w:rsidR="000919C5">
        <w:t xml:space="preserve"> various software systems</w:t>
      </w:r>
      <w:r w:rsidR="005B4343">
        <w:t>, including all Microsoft suite of programs</w:t>
      </w:r>
    </w:p>
    <w:p w14:paraId="61F4FEB1" w14:textId="5F126CE1" w:rsidR="000919C5" w:rsidRDefault="00175A2C" w:rsidP="000919C5">
      <w:r>
        <w:t>Marketing</w:t>
      </w:r>
      <w:r w:rsidR="00601AEF">
        <w:t xml:space="preserve"> Responsibilities</w:t>
      </w:r>
      <w:r w:rsidR="000919C5">
        <w:t>:</w:t>
      </w:r>
    </w:p>
    <w:p w14:paraId="03A38F33" w14:textId="706ACCF5" w:rsidR="000919C5" w:rsidRDefault="000919C5" w:rsidP="000919C5">
      <w:pPr>
        <w:pStyle w:val="ListParagraph"/>
        <w:numPr>
          <w:ilvl w:val="0"/>
          <w:numId w:val="5"/>
        </w:numPr>
      </w:pPr>
      <w:r>
        <w:lastRenderedPageBreak/>
        <w:t>Create and manage phot</w:t>
      </w:r>
      <w:r w:rsidR="00175A2C">
        <w:t>o</w:t>
      </w:r>
      <w:r>
        <w:t xml:space="preserve"> and video production, including video editing</w:t>
      </w:r>
    </w:p>
    <w:p w14:paraId="76D79AE2" w14:textId="5B8524D1" w:rsidR="000919C5" w:rsidRDefault="000919C5" w:rsidP="000919C5">
      <w:pPr>
        <w:pStyle w:val="ListParagraph"/>
        <w:numPr>
          <w:ilvl w:val="0"/>
          <w:numId w:val="5"/>
        </w:numPr>
      </w:pPr>
      <w:r>
        <w:t xml:space="preserve">Create compelling copy writing for various marketing focuses </w:t>
      </w:r>
    </w:p>
    <w:p w14:paraId="1DE23B59" w14:textId="6FBC8665" w:rsidR="000919C5" w:rsidRDefault="000919C5" w:rsidP="000919C5">
      <w:pPr>
        <w:pStyle w:val="ListParagraph"/>
        <w:numPr>
          <w:ilvl w:val="0"/>
          <w:numId w:val="5"/>
        </w:numPr>
      </w:pPr>
      <w:r>
        <w:t xml:space="preserve">Research </w:t>
      </w:r>
      <w:r w:rsidR="005B4343">
        <w:t>the industry and stay ahead of trends</w:t>
      </w:r>
      <w:r w:rsidR="002A4440">
        <w:t xml:space="preserve"> and improve processes</w:t>
      </w:r>
    </w:p>
    <w:p w14:paraId="0F20A7E6" w14:textId="23380323" w:rsidR="000919C5" w:rsidRDefault="000919C5" w:rsidP="000919C5">
      <w:pPr>
        <w:pStyle w:val="ListParagraph"/>
        <w:numPr>
          <w:ilvl w:val="0"/>
          <w:numId w:val="5"/>
        </w:numPr>
      </w:pPr>
      <w:r>
        <w:t>Manage marketing contacts and vendors</w:t>
      </w:r>
    </w:p>
    <w:p w14:paraId="36DD0C7D" w14:textId="73CE09F3" w:rsidR="000919C5" w:rsidRDefault="00601AEF" w:rsidP="000919C5">
      <w:pPr>
        <w:pStyle w:val="ListParagraph"/>
        <w:numPr>
          <w:ilvl w:val="0"/>
          <w:numId w:val="5"/>
        </w:numPr>
      </w:pPr>
      <w:r>
        <w:t>C</w:t>
      </w:r>
      <w:r w:rsidR="000919C5">
        <w:t>ontribute to all social media</w:t>
      </w:r>
      <w:r>
        <w:t xml:space="preserve"> marketing efforts</w:t>
      </w:r>
    </w:p>
    <w:p w14:paraId="1634799B" w14:textId="5A70B139" w:rsidR="003E599E" w:rsidRDefault="003E599E" w:rsidP="00DB339A">
      <w:pPr>
        <w:pStyle w:val="ListParagraph"/>
        <w:numPr>
          <w:ilvl w:val="0"/>
          <w:numId w:val="5"/>
        </w:numPr>
      </w:pPr>
      <w:r>
        <w:t>Have a good eye for design</w:t>
      </w:r>
    </w:p>
    <w:p w14:paraId="2435BD7D" w14:textId="7FFF0203" w:rsidR="000919C5" w:rsidRDefault="00601AEF" w:rsidP="000919C5">
      <w:pPr>
        <w:pStyle w:val="ListParagraph"/>
        <w:numPr>
          <w:ilvl w:val="0"/>
          <w:numId w:val="5"/>
        </w:numPr>
      </w:pPr>
      <w:r>
        <w:t xml:space="preserve">Help maintain </w:t>
      </w:r>
      <w:r w:rsidR="000919C5">
        <w:t>marketing calendar</w:t>
      </w:r>
    </w:p>
    <w:p w14:paraId="330A74F9" w14:textId="3B937817" w:rsidR="000919C5" w:rsidRDefault="000919C5" w:rsidP="000919C5">
      <w:r>
        <w:t xml:space="preserve">Core Qualities </w:t>
      </w:r>
      <w:r w:rsidR="00175A2C">
        <w:t>Required</w:t>
      </w:r>
      <w:r>
        <w:t>:</w:t>
      </w:r>
    </w:p>
    <w:p w14:paraId="3400ADB8" w14:textId="151DE490" w:rsidR="00B35341" w:rsidRDefault="000919C5" w:rsidP="000919C5">
      <w:pPr>
        <w:pStyle w:val="ListParagraph"/>
        <w:numPr>
          <w:ilvl w:val="0"/>
          <w:numId w:val="6"/>
        </w:numPr>
      </w:pPr>
      <w:r>
        <w:t>Be discerning</w:t>
      </w:r>
      <w:r w:rsidR="00B35341">
        <w:t xml:space="preserve"> and exercise great judgment</w:t>
      </w:r>
    </w:p>
    <w:p w14:paraId="6E1664A2" w14:textId="2FBD4CFD" w:rsidR="000919C5" w:rsidRDefault="00B35341" w:rsidP="000919C5">
      <w:pPr>
        <w:pStyle w:val="ListParagraph"/>
        <w:numPr>
          <w:ilvl w:val="0"/>
          <w:numId w:val="6"/>
        </w:numPr>
      </w:pPr>
      <w:r>
        <w:t xml:space="preserve">Be diligent and </w:t>
      </w:r>
      <w:r w:rsidR="00175A2C">
        <w:t>detail oriented</w:t>
      </w:r>
    </w:p>
    <w:p w14:paraId="57762013" w14:textId="51FA7ABB" w:rsidR="000919C5" w:rsidRDefault="000919C5" w:rsidP="000919C5">
      <w:pPr>
        <w:pStyle w:val="ListParagraph"/>
        <w:numPr>
          <w:ilvl w:val="0"/>
          <w:numId w:val="6"/>
        </w:numPr>
      </w:pPr>
      <w:r>
        <w:t>Strong organizational skills</w:t>
      </w:r>
    </w:p>
    <w:p w14:paraId="1143329A" w14:textId="24A1DFD1" w:rsidR="000919C5" w:rsidRDefault="00175A2C" w:rsidP="000919C5">
      <w:pPr>
        <w:pStyle w:val="ListParagraph"/>
        <w:numPr>
          <w:ilvl w:val="0"/>
          <w:numId w:val="6"/>
        </w:numPr>
      </w:pPr>
      <w:r>
        <w:t xml:space="preserve">Excellent interpersonal </w:t>
      </w:r>
      <w:r w:rsidR="00B35341">
        <w:t xml:space="preserve">awareness and </w:t>
      </w:r>
      <w:r>
        <w:t>communication skills</w:t>
      </w:r>
    </w:p>
    <w:p w14:paraId="13BEB71B" w14:textId="39FA6C55" w:rsidR="00175A2C" w:rsidRDefault="00175A2C" w:rsidP="000919C5">
      <w:pPr>
        <w:pStyle w:val="ListParagraph"/>
        <w:numPr>
          <w:ilvl w:val="0"/>
          <w:numId w:val="6"/>
        </w:numPr>
      </w:pPr>
      <w:r>
        <w:t>Exhibit strong emotional intelligence</w:t>
      </w:r>
    </w:p>
    <w:p w14:paraId="571ABE7C" w14:textId="334E1251" w:rsidR="00175A2C" w:rsidRDefault="00175A2C" w:rsidP="000919C5">
      <w:pPr>
        <w:pStyle w:val="ListParagraph"/>
        <w:numPr>
          <w:ilvl w:val="0"/>
          <w:numId w:val="6"/>
        </w:numPr>
      </w:pPr>
      <w:r>
        <w:t>Self-motivated</w:t>
      </w:r>
    </w:p>
    <w:p w14:paraId="55218DC8" w14:textId="13871982" w:rsidR="00175A2C" w:rsidRDefault="00175A2C" w:rsidP="000919C5">
      <w:pPr>
        <w:pStyle w:val="ListParagraph"/>
        <w:numPr>
          <w:ilvl w:val="0"/>
          <w:numId w:val="6"/>
        </w:numPr>
      </w:pPr>
      <w:r>
        <w:t>Focused on relationships</w:t>
      </w:r>
    </w:p>
    <w:p w14:paraId="19ECFA32" w14:textId="0FCD77CA" w:rsidR="00175A2C" w:rsidRDefault="00175A2C" w:rsidP="00175A2C">
      <w:pPr>
        <w:pStyle w:val="ListParagraph"/>
        <w:numPr>
          <w:ilvl w:val="0"/>
          <w:numId w:val="6"/>
        </w:numPr>
      </w:pPr>
      <w:r>
        <w:t xml:space="preserve">Demonstrate integrity </w:t>
      </w:r>
    </w:p>
    <w:p w14:paraId="307C8BA4" w14:textId="0BA32B90" w:rsidR="00175A2C" w:rsidRDefault="00175A2C" w:rsidP="00F22FB2">
      <w:pPr>
        <w:pStyle w:val="ListParagraph"/>
        <w:numPr>
          <w:ilvl w:val="0"/>
          <w:numId w:val="6"/>
        </w:numPr>
      </w:pPr>
      <w:r>
        <w:t>Take ownership of your outcomes</w:t>
      </w:r>
      <w:r w:rsidR="006F38B8">
        <w:t xml:space="preserve"> and f</w:t>
      </w:r>
      <w:r>
        <w:t>ocus on solutions</w:t>
      </w:r>
    </w:p>
    <w:p w14:paraId="17E19D15" w14:textId="3C90F296" w:rsidR="00175A2C" w:rsidRDefault="00175A2C" w:rsidP="00175A2C">
      <w:pPr>
        <w:pStyle w:val="ListParagraph"/>
        <w:numPr>
          <w:ilvl w:val="0"/>
          <w:numId w:val="6"/>
        </w:numPr>
      </w:pPr>
      <w:r>
        <w:t>Have a positive, can-do, will-do attitude</w:t>
      </w:r>
    </w:p>
    <w:p w14:paraId="11AF77BE" w14:textId="60EB9331" w:rsidR="005B4343" w:rsidRDefault="005B4343" w:rsidP="005B4343">
      <w:r>
        <w:t>Preferred Skills:</w:t>
      </w:r>
    </w:p>
    <w:p w14:paraId="487A9A23" w14:textId="158B598F" w:rsidR="005B4343" w:rsidRDefault="005B4343" w:rsidP="005B4343">
      <w:pPr>
        <w:pStyle w:val="ListParagraph"/>
        <w:numPr>
          <w:ilvl w:val="0"/>
          <w:numId w:val="7"/>
        </w:numPr>
      </w:pPr>
      <w:r>
        <w:t xml:space="preserve">Familiarity with Adobe Photoshop/Illustrator/Premiere Pro, Apple Final Cut Pro, or similar </w:t>
      </w:r>
      <w:r w:rsidR="00601AEF">
        <w:t xml:space="preserve">photo/video </w:t>
      </w:r>
      <w:r>
        <w:t>editing software</w:t>
      </w:r>
    </w:p>
    <w:p w14:paraId="4CC84EE5" w14:textId="757A95A1" w:rsidR="005B4343" w:rsidRDefault="00E9005F" w:rsidP="005B4343">
      <w:pPr>
        <w:pStyle w:val="ListParagraph"/>
        <w:numPr>
          <w:ilvl w:val="0"/>
          <w:numId w:val="7"/>
        </w:numPr>
      </w:pPr>
      <w:r>
        <w:t>Ability to use and manage various job posting services</w:t>
      </w:r>
      <w:r w:rsidR="002A4440">
        <w:t xml:space="preserve"> such as Indeed</w:t>
      </w:r>
    </w:p>
    <w:p w14:paraId="18D8A383" w14:textId="0E6862B2" w:rsidR="00E9005F" w:rsidRDefault="00E9005F" w:rsidP="005B4343">
      <w:pPr>
        <w:pStyle w:val="ListParagraph"/>
        <w:numPr>
          <w:ilvl w:val="0"/>
          <w:numId w:val="7"/>
        </w:numPr>
      </w:pPr>
      <w:r>
        <w:t>Experience using collaborative, workflow automation tools such as Trello</w:t>
      </w:r>
    </w:p>
    <w:p w14:paraId="559F0707" w14:textId="7ACB266A" w:rsidR="00E9005F" w:rsidRDefault="00E9005F" w:rsidP="005B4343">
      <w:pPr>
        <w:pStyle w:val="ListParagraph"/>
        <w:numPr>
          <w:ilvl w:val="0"/>
          <w:numId w:val="7"/>
        </w:numPr>
      </w:pPr>
      <w:r>
        <w:t>Familiarity with field and call service software such as ServiceTitan</w:t>
      </w:r>
    </w:p>
    <w:p w14:paraId="5E8DA41F" w14:textId="5CE6148A" w:rsidR="002A4440" w:rsidRDefault="002A4440" w:rsidP="005B4343">
      <w:pPr>
        <w:pStyle w:val="ListParagraph"/>
        <w:numPr>
          <w:ilvl w:val="0"/>
          <w:numId w:val="7"/>
        </w:numPr>
      </w:pPr>
      <w:r>
        <w:t>Experience with branding, merchandising, and customizing apparel, signage, printed materials, etc.</w:t>
      </w:r>
    </w:p>
    <w:p w14:paraId="01AEE860" w14:textId="1E80C6CF" w:rsidR="006F38B8" w:rsidRDefault="006F38B8" w:rsidP="005B4343">
      <w:pPr>
        <w:pStyle w:val="ListParagraph"/>
        <w:numPr>
          <w:ilvl w:val="0"/>
          <w:numId w:val="7"/>
        </w:numPr>
      </w:pPr>
      <w:r>
        <w:t>Experience in the service industry a plus but not required</w:t>
      </w:r>
    </w:p>
    <w:p w14:paraId="74B7F6D5" w14:textId="1E675545" w:rsidR="00E9005F" w:rsidRDefault="00E9005F" w:rsidP="00E9005F"/>
    <w:p w14:paraId="37EE4646" w14:textId="77777777" w:rsidR="00E9005F" w:rsidRDefault="00E9005F" w:rsidP="00E9005F">
      <w:pPr>
        <w:pStyle w:val="ListParagraph"/>
      </w:pPr>
    </w:p>
    <w:p w14:paraId="23AFE9CF" w14:textId="7945BF10" w:rsidR="00020416" w:rsidRDefault="00020416" w:rsidP="007105DB">
      <w:r>
        <w:t xml:space="preserve"> </w:t>
      </w:r>
    </w:p>
    <w:p w14:paraId="2207E6BB" w14:textId="77777777" w:rsidR="00F26274" w:rsidRDefault="00F26274" w:rsidP="007105DB"/>
    <w:p w14:paraId="640BD3FC" w14:textId="7FD69904" w:rsidR="007105DB" w:rsidRPr="007105DB" w:rsidRDefault="002C4E08" w:rsidP="007105DB">
      <w:r>
        <w:t xml:space="preserve">  </w:t>
      </w:r>
    </w:p>
    <w:sectPr w:rsidR="007105DB" w:rsidRPr="00710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8BD"/>
    <w:multiLevelType w:val="hybridMultilevel"/>
    <w:tmpl w:val="CAFA7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224E0"/>
    <w:multiLevelType w:val="multilevel"/>
    <w:tmpl w:val="A39E5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7774A2"/>
    <w:multiLevelType w:val="hybridMultilevel"/>
    <w:tmpl w:val="91E8D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8432E"/>
    <w:multiLevelType w:val="hybridMultilevel"/>
    <w:tmpl w:val="E5744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92FB1"/>
    <w:multiLevelType w:val="hybridMultilevel"/>
    <w:tmpl w:val="93302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87183"/>
    <w:multiLevelType w:val="multilevel"/>
    <w:tmpl w:val="168C3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B120AD"/>
    <w:multiLevelType w:val="multilevel"/>
    <w:tmpl w:val="791E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tTC3sDQwNzW2sDBS0lEKTi0uzszPAykwrgUAKC2LNiwAAAA="/>
  </w:docVars>
  <w:rsids>
    <w:rsidRoot w:val="007105DB"/>
    <w:rsid w:val="00007BA2"/>
    <w:rsid w:val="00020416"/>
    <w:rsid w:val="000919C5"/>
    <w:rsid w:val="00175A2C"/>
    <w:rsid w:val="002A4440"/>
    <w:rsid w:val="002C4E08"/>
    <w:rsid w:val="003E599E"/>
    <w:rsid w:val="005B4343"/>
    <w:rsid w:val="00601AEF"/>
    <w:rsid w:val="006F38B8"/>
    <w:rsid w:val="007105DB"/>
    <w:rsid w:val="00764435"/>
    <w:rsid w:val="00837871"/>
    <w:rsid w:val="00B35341"/>
    <w:rsid w:val="00BD09DC"/>
    <w:rsid w:val="00CC6EBD"/>
    <w:rsid w:val="00D63702"/>
    <w:rsid w:val="00E9005F"/>
    <w:rsid w:val="00EE55B9"/>
    <w:rsid w:val="00F26274"/>
    <w:rsid w:val="00FD3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4519"/>
  <w15:chartTrackingRefBased/>
  <w15:docId w15:val="{1CAE864B-C404-4995-9D5B-354348E0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5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79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Wells</dc:creator>
  <cp:keywords/>
  <dc:description/>
  <cp:lastModifiedBy>Marta Wells</cp:lastModifiedBy>
  <cp:revision>2</cp:revision>
  <dcterms:created xsi:type="dcterms:W3CDTF">2020-10-28T19:55:00Z</dcterms:created>
  <dcterms:modified xsi:type="dcterms:W3CDTF">2020-10-28T19:55:00Z</dcterms:modified>
</cp:coreProperties>
</file>